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fb22f41576e509879fee4beb98911f6972e73f5"/>
    <w:p>
      <w:pPr>
        <w:pStyle w:val="Heading2"/>
      </w:pPr>
      <w:r>
        <w:t xml:space="preserve">Cover Letter for Accountant Position in India Bangalore</w:t>
      </w:r>
    </w:p>
    <w:p>
      <w:pPr>
        <w:pStyle w:val="FirstParagraph"/>
      </w:pPr>
      <w:r>
        <w:t xml:space="preserve">Dear Hiring Manager,</w:t>
      </w:r>
    </w:p>
    <w:p>
      <w:pPr>
        <w:pStyle w:val="BodyText"/>
      </w:pPr>
      <w:r>
        <w:t xml:space="preserve">I am writing to express my sincere interest in the Accountant position at your esteemed organization, as advertised. With a solid background in financial management and a deep understanding of the dynamic business landscape in India Bangalore, I am confident that my skills and experience align perfectly with your requirements. As someone who has thrived in the fast-paced environment of India’s tech hub, I am eager to contribute my expertise to your team while growing professionally in this vibrant city.</w:t>
      </w:r>
    </w:p>
    <w:p>
      <w:pPr>
        <w:pStyle w:val="BodyText"/>
      </w:pPr>
      <w:r>
        <w:t xml:space="preserve">Over the past five years, I have honed my accounting skills in a variety of roles that required precision, analytical thinking, and a commitment to compliance. My experience spans financial reporting, tax planning, audit coordination, and payroll management. In India Bangalore’s competitive market, where businesses operate across sectors such as IT, startups, and manufacturing, I have developed the ability to adapt to diverse accounting needs while maintaining strict adherence to local regulations like GST (Goods and Services Tax) and TDS (Tax Deducted at Source). This expertise has enabled me to support organizations in optimizing their financial processes and ensuring transparency in their operations.</w:t>
      </w:r>
    </w:p>
    <w:p>
      <w:pPr>
        <w:pStyle w:val="BodyText"/>
      </w:pPr>
      <w:r>
        <w:t xml:space="preserve">What sets me apart as an Accountant is my proactive approach to problem-solving. For instance, while working with a mid-sized IT firm in Bangalore, I identified discrepancies in revenue recognition practices that were impacting the company’s tax liabilities. By restructuring the accounting framework and implementing automation tools, I not only resolved the issue but also improved the accuracy of financial statements by 30%. Such experiences have reinforced my belief that effective accounting is not just about numbers but about enabling informed decision-making for businesses.</w:t>
      </w:r>
    </w:p>
    <w:p>
      <w:pPr>
        <w:pStyle w:val="BodyText"/>
      </w:pPr>
      <w:r>
        <w:t xml:space="preserve">India Bangalore, often referred to as the “Silicon Valley of India,” is a city where innovation and entrepreneurship thrive. As an accountant in this ecosystem, I have encountered unique challenges and opportunities. From assisting startups with their initial financial setup to advising established firms on compliance with evolving tax laws, I have learned to navigate the complexities of India’s regulatory environment. My understanding of local accounting standards, coupled with proficiency in software like Tally ERP 9 and QuickBooks, has allowed me to deliver efficient solutions tailored to the needs of businesses in Bangalore.</w:t>
      </w:r>
    </w:p>
    <w:p>
      <w:pPr>
        <w:pStyle w:val="BodyText"/>
      </w:pPr>
      <w:r>
        <w:t xml:space="preserve">One of my core strengths is my ability to communicate financial insights clearly. Whether presenting reports to non-financial stakeholders or collaborating with cross-functional teams, I prioritize clarity and accuracy. In a city like Bangalore, where multilingual and multicultural teams are common, this skill has proven invaluable. For example, during a recent project involving an international client based in the US, I provided detailed tax compliance guidance that helped the company avoid penalties and streamline its operations in India. This experience highlighted my ability to bridge gaps between global standards and local practices.</w:t>
      </w:r>
    </w:p>
    <w:p>
      <w:pPr>
        <w:pStyle w:val="BodyText"/>
      </w:pPr>
      <w:r>
        <w:t xml:space="preserve">Moreover, I am deeply committed to continuous learning. The accounting field is constantly evolving, especially with advancements in technology like AI-driven financial tools and blockchain-based auditing systems. In India Bangalore, where tech innovation is at the forefront, I have actively participated in workshops and certifications to stay updated on industry trends. My recent certification in advanced tax planning for multinational corporations has further equipped me to address complex financial scenarios faced by businesses in this region.</w:t>
      </w:r>
    </w:p>
    <w:p>
      <w:pPr>
        <w:pStyle w:val="BodyText"/>
      </w:pPr>
      <w:r>
        <w:t xml:space="preserve">What draws me to your organization is its reputation for excellence and its focus on fostering a culture of integrity and innovation. As an Accountant, I believe that my dedication to accuracy, attention to detail, and passion for solving financial challenges will make me a valuable asset. I am particularly impressed by your company’s commitment to sustainable growth, a value that resonates with my own professional philosophy.</w:t>
      </w:r>
    </w:p>
    <w:p>
      <w:pPr>
        <w:pStyle w:val="BodyText"/>
      </w:pPr>
      <w:r>
        <w:t xml:space="preserve">In India Bangalore’s competitive job market, it is essential to stand out through both technical competence and a strong work ethic. I bring not only the necessary qualifications but also the adaptability and drive to thrive in this environment. My ability to manage multiple priorities, meet deadlines, and maintain a high level of professionalism has consistently been recognized by my peers and supervisors.</w:t>
      </w:r>
    </w:p>
    <w:p>
      <w:pPr>
        <w:pStyle w:val="BodyText"/>
      </w:pPr>
      <w:r>
        <w:t xml:space="preserve">I would be honored to contribute my skills as an Accountant to your team. I am confident that my experience in financial management, combined with my understanding of the unique demands of India Bangalore’s business landscape, will enable me to make meaningful contributions. I look forward to the opportunity to discuss how my background and aspirations align with your organization’s goals.</w:t>
      </w:r>
    </w:p>
    <w:p>
      <w:pPr>
        <w:pStyle w:val="BodyText"/>
      </w:pPr>
      <w:r>
        <w:t xml:space="preserve">Thank you for considering my application. I am available at your convenience for an interview and can be reached at [Your Phone Number] or via email at [Your Email Address]. I hope to speak with you so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India Bangalore</dc:title>
  <dc:creator/>
  <dc:language>en</dc:language>
  <cp:keywords/>
  <dcterms:created xsi:type="dcterms:W3CDTF">2025-12-11T14:28:48Z</dcterms:created>
  <dcterms:modified xsi:type="dcterms:W3CDTF">2025-12-11T14:28:48Z</dcterms:modified>
</cp:coreProperties>
</file>

<file path=docProps/custom.xml><?xml version="1.0" encoding="utf-8"?>
<Properties xmlns="http://schemas.openxmlformats.org/officeDocument/2006/custom-properties" xmlns:vt="http://schemas.openxmlformats.org/officeDocument/2006/docPropsVTypes"/>
</file>